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ย้ายระบบใหม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สวัสดีแขกผู้มีเกียรติทุกท่านที่มาร่วมในงานพิธีเปิดงานวันคนพิการสากล ประจำปี 2563ทำหน้าที่พิธีกรวันนี้ ดิฉันขอต้อนรับเข้าสู่งานวันคนพิการสากลประจำปี2563 ค่ะ โดยองค์การสหประชาชาติกระผมนาย … และดิฉันนางสาว … ได้รับเกียรติ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ได้ประกาศให้วันที่ 3 ธันวาคมของทุกปี เป็นวันคนพิการ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สังคมประจักษ์รวมทุกคนทุกกลุ่ม ถึงทุกคน สู่การพัฒนาอย่างยั่งยืนหรือ Buliding Back Bunder Disibilityให้ดีกว่า มุ่งสังคมให้ดีใหม่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จอภาพด้านบนของเวทีที่เรียกว่า ระบบเสมอภาคครับ แล้วในลำดับต่อไปผมขอเรียนเชิญ Ms. Gita SabharwalิMs. Gita SabharwalUN resident coordinator in Thailandแห่งชาติ เพื่อที่จะให้ทุกคนเข้าถึงข้อมูลได้อย่าง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ประสานสหประชาชาติประจำประเทศไทย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วันคนพิการสากลประจำปี 2563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ดิฉันเชื่อว่าการพัฒนาที่คำนึงถึงคนพิการ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อีกด้วย ดิฉันจึงได้เริ่มยุทธศาสตร์การพัฒนา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และบูรณาการขององค์กรด้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พัฒนาอย่างยั่งยืน เมื่อผ่าน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มี 57 หน่วยงานส่งรายงานความคืบหน้าการรายงานนี้มีแนวทางการพัฒนาที่คำนึงถึงคนพิการอย่างบูรณาการของทีมประเทศ หรือที่จะปรับปรุงตรงไหน และเราจะปรับได้มากทีเดียวส่วนใหญ่ตัวระบบเพิ่งจะเริ่มของ UN ซึ่งจะช่วยให้เห็นภาพว่าเราอยู่ตรงไหน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คำนึงถึงการพัฒนาที่คำนึงถึงคนพิการ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เห็นยุทธศาสตร์ที่กระตุ้น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ด้านการพัฒนาถึงคนพิการ ฉันรู้สึก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ต่อชุมชน และสังคมอย่างถึงแก่นในแทบทุกมติ คนพิการด้านความรุนแรง การถูกทอดทิ้งมากกว่าคนทั่วไปชีวิตหรือมีส่วนร่วมในสังคมและชุมชนโดยทั่วไป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เมื่อเกิดวิกฤตในชุมชน คนพิการจะได้รับผลกระทบ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พิการซึ่งเน้นถึงเรื่องของการระบาด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หมายถึงการยอมรับและสิทธิและมีงานทำที่ทรงคุณค่าUN เป็นผู้นำตัวอย่างของการดำเนินงานการพัฒนาที่คำนึงถึงคนพิการ เรามีครอบครัว เข้าร่วมด้านการเมือง กีฬาหวังว่าเราจะทำได้ เราต้องประกันวิสัยทัศน์ว่า เราต้องวางวิสัยทัศน์จะได้รับการคำนึงถึงเพื่อโลกอยากเป็นนายจ้างที่คนพิการเลือกเป็นคนแรกและ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หลัง COVID-19 ที่คำนึงถึงคนพิการ ที่เขาถึงได้อย่างยั่งยืน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พิการและองค์กรคนพิการจะมีส่วนร่วมอย่างเต็มที่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มีแต่การทำงานร่วมกันเท่านั้น ไม่ว่า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จะสามารถดำเนินการอนุสัญญาว่าด้วยคนพิการในปี 2563 ที่เราจะไม่ทิ้งใครไว้ขอขอบคุณครับช่วยให้เราบรรลุแก่นสาร วาระพัฒนาอย่างยั่งยืนสักครู่นะครับขอขอบพระคุณ Ms. Gita Sabharwal และ คุณชูศักดิ์ จันทยานนท์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คุณ Gita Subhar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ลำดับต่อไปถึงช่วงเวลาสำคัญของการจัดงานคนพิการสากลในนามของกระทรวงพัฒนาสังคมและความมั่นคงของมนุษย์กระทรวงการพัฒนาสสมาคมสภาคนพิการเรียนรัฐมนตรีว่าการกระทรวงการพัฒนาสังคมและมนุษย์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ทุกประเภทแห่งประเทศไทย และคนพิการทั่วประเทศ ขอขอบคุณผู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จากองค์การสหประชาชาติได้ประกาศให้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คนพิการ และเชิญชวนให้สมาชิก ร่วมกันจัด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เชิงสร้างต่อคนพิการ และความพิการมุ่งสู่สังคมชีวิตวิถีใหม่ COVID-19รวมทุกคนเข้าถึงทุกคนสู่การพัฒนาอย่างยั่งยืน Going that betterสร้างคืนสังคมให้ดีกว่าPost Covid 19 Wolrdให้ความสำคัญกับการฟื้นฟูสังคมให้กลับคืนสู่สภาวะปกติและ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ดีขึ้นกว่าเดิม ภายหลังจากการแพร่ระบาด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โดยคำนึงถึงกลุ่มคนในสังคม ซึ่งคิดเป็นร้อยละ 3.07 ของประชากรทั่วประเทศ โดยแบ่งออกเป็นเพศชายทั้งหมด 1,081,149 คน และเพศหญิงจำนวน…2,715,568 คนมากกว่า 60 ปี หรือคนพิการ1,083,848 หรือร้อยละ54 ของจำนวนคนพิการทั้งหมดคน และข้อมูลพบว่าคนพิการที่มีอายุ2571 สังคมไทยจะเป็นสังคมผู้สูงอายุโดยสมบูรณ์หรือ Aged Societyพบแนวโน้มว่าจะมีที่สอดคล้องกับสถานการณ์ในปัจจุบัน ที่ระบุว่าในปี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ความเสี่ยงที่จะมีความพิการร่วมด้วย ทั้งนี้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และความมั่นคงของมนุษย์ โดยกรมส่งเสริมและพัฒนาคุณภาพชีวิตฉบับที่ 5 พ.ศ. 2560-2564และแผนการจัดการภัยพิบัติสำหรับคนพิการฉบับที่ 1 พุทธศักราชการพัฒนาคุณภาพชีวิตคนพิการแห่งชาติ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2564 โดยมุ่งหวังเพื่อให้คนพิการสามารถ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การอ่านสาส์นวันคนพิการสากล ประจำปี 2563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และผลงานด้าน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เครือข่ายหน่วยงานภาครัฐและภาคเอกชนที่รัฐมนตรีว่าการกระทรวงการพัฒนาสังคมและความมั่นคงของมนุษย์คนพิการสากล ประจำปี 2563 ตามลำดับนี้ค่ะก็เป็นและกำลังใจแก่คนพิการผู้แทนสหประชาชาติ ผู้แทนสภาคนพิการสักครู่นะครับ แป๊บหนึ่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แห่งประเทศไทย ผู้บริหารกระทรวงการพัฒนาสังคมและความมั่นคง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เกียรติอย่างยิ่งที่ได้เป็นประธ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เป็นประเทศที่ทุกคนมีโอกาสและความเสมอภาคในทุก ๆ ด้านฉบับที่ 5 ประจำพุทธศักราช 2560-2564ซึ่งกำหนดวิสัยทัศน์ คนพิการเข้าถึงสิทธิที่เป็นจริง ดำรงชีวิตอิสระในให้สอดคล้องกับแผนพัฒนาคุณภาพชีวิตคนพิการ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สังคมที่อยู่เย็นเป็นสุขร่วมกัน การขับเคลื่อ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ของ COVID-19 กระทรวงได้คำนึงถึงความสะดวกของคน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ชำระหนี้ให้คนพิการ การเพิ่มช่องทางให้คนพิการได้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ของรัฐได้อย่างทั่วถึง ในโอกาสนี้ ผมขอ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ได้เข้าถึงสิทธิประโยชน์ต่าง ๆ ได้อย่างเสมอภาค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จ้าหน้าที่ผู้เกี่ยวข้องที่ร่วมจัดงานนี้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เปิดงานคนพิการสากล ประจำปี 2563 และขออวยพรประเทศชาติสืบไป ขอบคุณครับ</w:t>
      </w:r>
    </w:p>
    <w:p>
      <w:pPr>
        <w:pStyle w:val="BodyText"/>
      </w:pPr>
      <w:r>
        <w:t xml:space="preserve">[เสียงปรบมือ]ในการประกอบภารกิจต่าง ๆ ให้เป็นประโยชน์ต่อสังคมพี่น้องคนพิการ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และพี่น้องประชาชนชาวไทยที่รักทั้งหลายองค์การสหประชาชาติ ได้กำหนดประเด็นหลักสร้างคืนสังคมให้ดีกว่า มุ่งสู่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สังคมชีวิตวิถีใหม่หลัง COVID-19 รวม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ภายหลังการแพร่ระบาดของเชื้อไวรัสโคโรนา 2019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ตอบเป้าหมายการพัฒนาอย่างยั่งยืนของประเทศไทย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โดย ได้แก่ เงินช่วยเหลือเยียวยา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ยืมเงินคนพิการฉุกเฉินจากกองทุน โดยไม่มีผู้ค้ำประกัน และ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ชีวิตที่ดี สามารถอยู่ในสังคมได้อย่างมีเกียรติ มี2563 ผมขออารัตนาในสากลอีกทั้งพระบารมีขององค์พระสมเด็จพระเจ้าอยู่หัว และพระบรมราชินีเนื่องในโอกาสวันคนพิการวันที่ 3 ธันวาคม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ได้โปรดดลบันดาลพร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ให้ประสบแต่ความสุข ความเจริญ มีกำลังกายกำลังใจสืบไป สวัสดีครับ</w:t>
      </w:r>
    </w:p>
    <w:p>
      <w:pPr>
        <w:pStyle w:val="BodyText"/>
      </w:pPr>
      <w:r>
        <w:t xml:space="preserve">[เสียงปรบมือ]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</w:t>
      </w:r>
    </w:p>
    <w:p>
      <w:pPr>
        <w:pStyle w:val="BodyText"/>
      </w:pPr>
      <w:r>
        <w:t xml:space="preserve">(พิธีกร) ขอขอบคุณรัฐมนตรีว่าการกระทรวงพัฒนา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ดังนี้ ชุดที่ 1 คนพิการต้นแบบและสถานที่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หรือองค์กรอื่นใด ที่ให้บริการ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เป็นอย่างสูงที่ได้ให้เกียรติมอบโล่แก่คนพิการขอต้อนรับทุกท่านเข้าสู่ช่วงที่ 2ในงานวันคนพิการสากลประจำปี 2563ประเภทรางวัลองค์กรที่สนับสนุน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2563 ดิฉันขอเรียนเชิญรัฐมนตรีว่าการกระทรวงพัฒนาสังคมระดับดีเด่นจำนวน 50 รางวัล ได้แก่…รางวัลองค์กรที่สนับสนุนด้านคนพิการระดับดี จำนวน 20 รางวัลรางวัลองค์กรที่สนับสนุนดีเด่นที่สนับสนุนคนพิการประกาศกิตติคุณ จากขอพัก 10 นาทีขอขอบคุณครับขอขอบคุณท่านรัฐมนตรีฯ เป็นอย่างสูงที่ให้เกียรติมอบโล่ แก่องค์กรช่วงสุดท้ายของการมอบโล่เกียรติคุณในงานเกียรติคุณวันคนพิการ2563 ประเภทองค์กรที่ได้รับรองมาตรฐานขอต้อนรับทุกท่านเข้าสู่ให้บริการแก่คนพิการในปี 2563ว่าการกระทรวงพัฒนาสังคมและองคืกรด้านคนพิการหรือองค์กรอื่นใดที่ได้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กราบขอบพระคุณท่านรัฐมนตรี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งานนี้ถือได้ว่าเป็นงาน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เรียนเชิญท่านรัฐมนตรีเยี่ยมชมการออกบูธ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ที่คนพิการมีส่วนร่วมในการพัฒนา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ความสามัคคีปรองดองหรือ ปญป เพื่อยกระดับคนพิการสากลประจำปี 2563 และหวังว่างานนี้จะเกิดประโยนช์ต่อคนพิการในประเทศไทยเพียงแต่เท่านี้ ขอบรวมถึงภาคีเครือข่าย ขอขอบคุณทุกท่านที่มาร่วมในงานกราบขอบพระคุณ สวัสดีครับ - วันคนพิการสากล ประจำปี 2563สวัสดีแขกผู้มีเกียรติทุกท่านที่มาร่วมในงานพิธีเปิดงาน2563 ค่ะ โดยองค์การสหประชาชาติทำหน้าที่พิธีกรวันนี้ ดิฉันขอต้อนรับเข้าสู่งานวันคนพิการสากลประจำปีในกิจกรรมทางสังคม มีโอกาสได้แสดงศักยภาพกระผมนาย … และดิฉันนางสาว … ได้รับเกียรติสากลเพื่อเชิญชวนให้ประเทศสมาชิกร่วมกันจัดงานกิจกรรมต่าง ๆ ให้คนพิการได้มีส่วนร่วมได้กำหนดประเด็นหลัก คือ สร้างคือสังคมได้ประกาศให้วันที่ 3 ธันวาคมของทุกปี เป็นวันคนพิการซึ่งทำให้สังคมเกิดเจตคติพิการโดยในปี 2563 องค์การสหประชาชาติหรือ Buliding Back Bunder Disibilityให้สังคมประจักษ์รวมทุกคนทุกกลุ่ม ถึงทุกคน สู่การพัฒนาอย่างยั่งยืนซึ่งเป็นแทบตัวอักษรที่วิ่งปรากฎบนให้ดีกว่า มุ่งสังคมให้ดีใหม่world //สำหรับพิธีการในวันนี้ ทุกท่านจะเห็นนวัตกรรมเทคโนโลยีเพื่อข้อมูลสื่อสารและคอมพิวเตอร์แห่งชาติ สำนักงานเทคโนโลยีและวิทยาศาสตร์คำบรรยายแทนเสียงทางไกลแบบทันเวลาจริงหรือ Realtime Captioning สนับสนุนโดย ศูนย์เทคโนโลยีอิเล้กทรอนิกส์UN resident coordinator in Thailandจอภาพด้านบนของเวทีที่เรียกว่า ระบบเสมอภาคครับ แล้วในลำดับต่อไปผมขอเรียนเชิญ Ms. Gita SabharwalิMs. Gita Sabharwalนายกสมาคมคนพิการแห่งชาติ เพื่อที่จะให้ทุกคนเข้าถึงข้อมูลได้อย่างจากองค์การสหประชาชาติ เนื่องในงานคนพิการสากล ประจำปี2563 ขอเรียนเชิญนายชูศักดิ์ จันทยานนท์</w:t>
      </w:r>
    </w:p>
    <w:p>
      <w:pPr>
        <w:pStyle w:val="BodyText"/>
      </w:pPr>
      <w:r>
        <w:t xml:space="preserve">(Ms. Gita) ดิฉันรู้สึกเป็นเกียรติเป็นอประสานสหประชาชาติประจำประเทศไทยผู้แทนองค์กรสภาคนพิการแห่งประเทศไทยขอกราบเรียนเชิญบนเวทีครับคุณค่าและหลักการขององค์การสหประชาชาติวันคนพิการสากลประจำปี 2563มีความสำคัญอย่างยิ่ง การคุ้มครองสิทธิคนพิการเป็นสิ่งที่จำเป็นเพื่อเชิดชูจะนำมาซึ่งการเปลี่ยนแปลงที่ยั่งยืนดิฉันเชื่อว่าการพัฒนาที่คำนึงถึงคนพิการคนพิการทั้งระบบของ UNขึ้นในปีที่ผ่านมา จุดมุ่งหมายของยุทธศาสตร์นี้ตามอนุสัญญาว่าด้วยสิทธิคนพิการและการบรรลุเป้าหมายกาอีกด้วย ดิฉันจึงได้เริ่มยุทธศาสตร์การพัฒนาการสร้างสังคมให้อยู่เย็นเป็นสุขร่วมกัน ผ่านนโยบายแผนงาน และการปฏิบัติงานอย่างทั่วถึงของปีที่ส่งถึงสมัชชาใหญ่สหประชาชาติและบูรณาการขององค์กรด้านมา 1 ปี ยุทธศาสตร์นี้ก็เริ่มเห็นผลกระทบที่จับต้องได้ จากรายงานฉบับแรกที่ได้ส่งถึงสมัชชาใหญ่ในหน้าที่ด้านการพัฒนาที่คำนึงถึงคนพิการพัฒนาอย่างยั่งยืน เมื่อผ่านดำเนินงานและ 7 ทีมประเทศที่จะเข้ามาร่วมเปิดตัวบัตรคะแนนความสำนึกที่คำนึงถึงคนพิการอย่างบูรณาการมี 57 หน่วยงานส่งรายงานความคืบหน้าการรายงานนี้มีแนวทางการพัฒนาจะเริ่มของทีมประเทศ หรือที่จะปรับปรุงตรงไหน และเราจะปรับได้มากทีเดียวส่วนใหญ่ตัวระบบเพิ่งอย่างยั่งยืน แต่โดยภาพรวมจะให้ของ UN ซึ่งจะช่วยให้เห็นภาพว่าเราอยู่ตรงไหนอย่างบูรณาการและด้วยการประสานงานที่ดีขึ้นไม่ว่าในหน่วยงานมนุษยธรรมและสร้างฐานเพื่อการประสานงาน และการแลกเปลี่ยนความรู้คำนึงถึงการพัฒนาที่คำนึงถึงคนพิการการปฏิบัติทั่วทั้งระบบของ UN อีกทั้งได้สร้างความตระหนักรู้ท่านการระบาดใหญ่ของไวรัสโควิด 19 ส่งผลกระทบเห็นยุทธศาสตร์ที่กระตุ้นว่าฉันได้รับปณิธานและความมุ่งมั่นของทุกคนที่จะทำให้เกิดความก้าวหน้า สุภาพบุรุษและสุภาพสตรีทุกมีโอกาสเข้าถึงการศึกษา บริการสุขภาพและการดำรงด้านการพัฒนาถึงคนพิการ ฉันรู้สึกเหลื่อมล้ำมากขึ้น แม้ในสภาพปกติ คนพิการกว่า 1,000 ล้านคนทั่วโลก ก็ยังมากกว่าคนทั่วไปต่อชุมชน และสังคมอย่างถึงแก่นในแทบทุกมติ คนพิการด้านความรุนแรง การถูกทอดทิ้งในเดือนพฤษภาคมที่ผ่านมา ฉันได้ออกนโยบายเพื่อคนชีวิตหรือมีส่วนร่วมในสังคมและชุมชนโดยทั่วไปมากที่สุดการระบาดใหญ่ก่อให้เกิดความเหลื่อมล้ำและสร้างภัยคุกคามใหม่ ๆ มากขึ้นการอยู่ร่วมกันของคนพิการในสังคมเมื่อเกิดวิกฤตในชุมชน คนพิการจะได้รับผลกระทบที่มากเกินควร ฉันได้เรียกร้องให้มีการช่วยเหลือและฟื้นฟูต่าง ๆ คำนึงถึงคนพิการเพิ่มขึ้น และรวมถึงการเข้าถึงบริการด้านสุขภาพพิการซึ่งเน้นถึงเรื่องของการระบาดสิทธิเหล่านี้เกี่ยวข้องกับทุกด้านของชีวิต สิทธิที่จะไปโรงเรียน ชุมชนการพัฒนาที่คำนึงถึงคนพิการ เราหมายถึงการยอมรับและสิทธิและมีงานทำที่ทรงคุณค่าUN เป็นผู้นำตัวอย่างของการดำเนินงานจะได้รับการคำนึงถึงเพื่อโลกมีครอบครัว เข้าร่วมด้านการเมือง กีฬาหวังว่าเราจะทำได้ เราต้องประกันวิสัยทัศน์ว่า เราต้องวางวิสัยทัศน์และด้วยเหตุนี้ เราต้องประกันว่า คนอยากเป็นนายจ้างที่คนพิการเลือกเป็นคนแรกและวิสัยทันศ์นี้จะเกิดขึ้นได้โดยปรึกษากับคนพิการและองค์การตัวอย่าง อย่างจริงจังไปทั้งสังคมหลัง COVID-19 ที่คำนึงถึงคนพิการ ที่เขาถึงได้อย่างยั่งยืนในกระบวนการตัดสินใจต่าง ๆ และเราต้องก้าวไปข้างหน้าเราต้องใช้แนวทางการทำงานที่เคลื่อนเอกชนและกลุ่มผู้เชี่ยวชายเราจึงจะพิการและองค์กรคนพิการจะมีส่วนร่วมอย่างเต็มที่จะเป็นรัฐบาล องค์กรภายใต้ UNภาคประชาสังคม รวมถึงองค์กรของคนพิการ ภาคถึงสิทธิของคนพิการจึงมีความสำคัญที่จะมีแต่การทำงานร่วมกันเท่านั้น ไม่ว่าและขจัดอุปสรรค ความอยุติธรรมและการเลือกปฏิบัติที่คนพิการยังประสบอยู่ออกไปได้จะสามารถดำเนินการอนุสัญญาว่าด้วยคนพิการในปี 2563 ที่เราจะไม่ทิ้งใครไว้ขอขอบคุณครับขอขอบพระคุณ Ms. Gita Sabharwal และ คุณชูศักดิ์ จันทยานนท์ช่วยให้เราบรรลุแก่นสาร วาระพัฒนาอย่างยั่งยืนสักครู่นะครับวันคนพิการสากลประจำปี 2563 ค่ะและชูศักดิ์ จันทยานนท์ นายกสมาคมคนพิการทุกประเภทแห่งประเทศไทยที่ให้เกียรติร่วมอ่านสาสน์ขึ้นกล่าวรายงานของท่านประธานในพิธีขึ้นกล่าวรายงานค่ะคุณ Gita Subharประจำปี 2563 นี้ ดิฉันขอเชิญนางพัชรี อาระยะกุล ปลัดกระทรวงการพัฒนาสังคมและความมั่นคงของมนุษย์ลำดับต่อไปถึงช่วงเวลาสำคัญของการจัดงานคนพิการสากลสมาคมสภาคนพิการในนามของกระทรวงพัฒนาสังคมและความมั่นคงของมนุษย์กระทรวงการพัฒนาสวันคนพิการประจำปี 2563 ในวันนี้ สืบเนื่องเรียนรัฐมนตรีว่าการกระทรวงการพัฒนาสังคมและมนุษย์ว่าการกระทรวงสังคมและความมั่นคงของมนุษย์ที่ได้กรุณาให้เกียรติเป็นประธานในได้รับรองแผนปฏิบัติการโลกว่าด้วยทุกประเภทแห่งประเทศไทย และคนพิการทั่วประเทศ ขอขอบคุณผู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ประจักษ์ซึ่งทำให้สังคมเกิดเจตคติ เกิดจากองค์การสหประชาชาติได้ประกาศให้กิจกรรมต่าง ๆ เพื่อให้คนพิการได้มีส่วนร่วมในกิจกรรมทางสังคม ที่ได้มีโอกาสแสดงศักยภาพให้สังคมองค์การสหประชาชาติได้กำหนดประเด็นหลัก คือคนพิการ และเชิญชวนให้สมาชิก ร่วมกันจัดให้การยอมรับคนพิการในฐานะที่เป็นทรัพยากรที่มีค่าคุณค่าของสังคม ปี 2563สู่การพัฒนาอย่างยั่งยืน Going that betterเชิงสร้างต่อคนพิการ และความพิการมุ่งสู่สังคมชีวิตวิถีใหม่ COVID-19รวมทุกคนเข้าถึงทุกคนให้กลับคืนสู่สภาวะปกติและสร้างคืนสังคมให้ดีกว่าPost Covid 19 Wolrdให้ความสำคัญกับการฟื้นฟูสังคมรวมไปถึงการฟื้นฟูสภาพเศรษฐกิจของเชื้อไวรัสโคโรนา 2019 หรือ COVID-19 ได้กำหนดทิศทางและแนวทางการลดความเสี่ยงที่เกิดขึ้นที่ได้รับการออกบัตรประจำตัวคนพิการจำนวนดีขึ้นกว่าเดิม ภายหลังจากการแพร่ระบาดหมายถึงรวมถึงคนพิการที่จะต้องเข้าถึงอย่างทั่วถึงและเป็นธรรม ปัจจุบันประเทศไทยคนพิการ149 คน และเพศหญิงจำนวน…โดยคำนึงถึงกลุ่มคนในสังคม ซึ่งคิดเป็นร้อยละ 3.07 ของประชากรทั่วประเทศ โดยแบ่งออกเป็นเพศชายทั้งหมด 1,081,54 ของจำนวนคนพิการทั้งหมด2,715,568 คนมากกว่า 60 ปี หรือคนพิการ1,083,848 หรือร้อยละพบแนวโน้มว่าจะมีคน และข้อมูลพบว่าคนพิการที่มีอายุ2571 สังคมไทยจะเป็นสังคมผู้สูงอายุโดยสมบูรณ์หรือ Aged Societyทางอ้อม กระทรวงพัฒนาสังคมที่สอดคล้องกับสถานการณ์ในปัจจุบัน ที่ระบุว่าในปีคนพิการถือเป็นกลุ่มที่มีความเปราะบางจากการแพร่ระบาดของเชื้อไวรัสโคโรนา 2019 ทั้งทางตรงและและสถานการณ์จากภัยพิบัติทุกรูปแบบ ตามแผนความเสี่ยงที่จะมีความพิการร่วมด้วย ทั้งนี้ชีวิตของคนพิการได้ให้กำหนดนโยบาสยในการช่วยเหลือเยียวยาและฟื้นฟูคนพิการฉบับที่ 1 พุทธศักราชและความมั่นคงของมนุษย์ โดยกรมส่งเสริมและพัฒนาคุณภาพชีวิตฉบับที่ 5 พ.ศ. 2560-2564และแผนการจัดการภัยพิบัติสำหรับคนพิการประจำปี 2563 กิจกรรมภายในการพัฒนาคุณภาพชีวิตคนพิการแห่งชาติดำรงชีวิตอยู่ในสังคมอย่างเท่าเทียมในทุกรูปแบบ สำหรับการจัดงานวันคนพิการสากลและหน่วยงานองค์กรที่สนับสนุนงานด้านคนพิการ นิทรรศการแสดงผลงาน2564 โดยมุ่งหวังเพื่อให้คนพิการสามารถองคืกรสหประชาชาติและนายกสมาคมคนพิการแห่งประเทศไทย พิธีมอบโล่เกียรติคุณคนพิการ ครอบครัว ผู้ดูแลคนพิการการอ่านสาส์นวันคนพิการสากล ประจำปี 2563การส่งเสริมและพัฒนาคุณภาพชีวิตของคนพิการ ผู้เข้าร่วมงานประกอบด้วยคำปราศรัยในวันคนพิการสากลประจำปี 2563และผลงานด้านเกี่ยวข้องจำนวน 500 คน ในโอกาสนี้วันคนพิการสากล ประจำปี 2563 พลเอก ประยุทธ์ จันทร์โอชา ได้กล่าวเครือข่ายหน่วยงานภาครัฐและภาคเอกชนที่รัฐมนตรีว่าการกระทรวงการพัฒนาสังคมและความมั่นคงของมนุษย์คนพิการสากล ประจำปี 2563 ตามลำดับนี้ค่ะผู้แทนสหประชาชาติ ผู้แทนสภาคนพิการก็เป็นและกำลังใจแก่คนพิการผู้มีเกียรติทุกท่าน ผมมีความยินดีและเป็นเกียรติสักครู่นะครับ แป๊บหนึ่งของมนุษย์ หัวหน้าส่วนราชการ ผู้บริหารผู้นำองค์กรด้านคนพิการและความเสมอภาคอย่างเท่าเทียมของคนพิการแห่งประเทศไทย ผู้บริหารกระทรวงการพัฒนาสังคมและความมั่นคงเปิดงานวันคนพิการสากล ประจำปี 2563 ในวันนี้รัฐบาลให้ความสำคัญกับการส่งเสริมสิทธิ โอกาสนโยบายการพัฒนาคุณภาพชีวิตคนพิการเป็นเกียรติอย่างยิ่งที่ได้เป็นประธานหรือการเป็นสังคมแห่งโอกาสซึ่งกระทรวงการพัฒนาสังคมและความมั่นคงของมนุษย์ มีเข้าถึงสิทธิที่เป็นจริง ดำรงชีวิตอิสระในเป็นประเทศที่ทุกคนมีโอกาสและความเสมอภาคในทุก ๆ ด้านฉบับที่ 5 ประจำพุทธศักราช 2560-2564ซึ่งกำหนดวิสัยทัศน์ คนพิการคนพิการในทุกมิติ โดยเฉพาะในสถานการณ์การแพร่ระบาดให้สอดคล้องกับแผนพัฒนาคุณภาพชีวิตคนพิการงานด้านคนพิการในปีที่ผ่านมา รัฐบาลให้ความสำคัญในการส่งเสริม และพัฒนาคุณภาพชีวิตการช่วยเหลือเงินเยียวยาจำนวน 1,000 บาท การพักสังคมที่อยู่เย็นเป็นสุขร่วมกัน การขับเคลื่อนพิการจึงได้มีมาตรการช่วยเหลือเยียวยาคนพิการ อาทิการเพิ่มช่องทางในการซื้อเครื่องอุปโภค บริโภคเพื่อส่งเสริมให้คนพิการสามารถเข้ามาตรการของ COVID-19 กระทรวงได้คำนึงถึงความสะดวกของคนเข้าถึงข้อมูลข่าวสารได้อย่างทั่วถึง รวมทั้งประสานงาน ร่วมกับหน่วยงานที่เกี่ยวข้อง2563 ที่ร่วมกันส่งเสริมและสนับสนุนให้คนพิการชำระหนี้ให้คนพิการ การเพิ่มช่องทางให้คนพิการได้แสดงความยินดีกับคนพิการ หน่วยงานที่ได้รับรางวัลการสนับสนุนงานด้านคนพิการ ประจำปีองค์กรด้านคนพิการ ตลอดจนท่านผู้มีเกียรติทุกท่าน และของรัฐได้อย่างทั่วถึง ในโอกาสนี้ ผมขอและขอขอบคุณสมาคมคนพิการทุกประเทภทแห่งประเทศไทย ผู้แทนองค์กรภาครัฐ ภาคเอกชนถึงและเท่าเทียม บัดนี้ได้เวลาอันสมควรแล้ว ขอได้เข้าถึงสิทธิประโยชน์ต่าง ๆ ได้อย่างเสมอภาคและหวังเป็นอย่างยิ่งว่า การจัดงานคนพิการแห่งประเทศที่ดีขึ้นและรับสิทธิได้อย่างทั่วทุกท่านมีกำลังกาย กำลังใจ และกำลังสติปัญญาในการประกอบภารกิจต่าง ๆ ให้เเจ้าหน้าที่ผู้เกี่ยวข้องที่ร่วมจัดงานนี้ให้การจัดงานบรรลุผลสำเร็จตามวัตถุประสงค์ที่ตั้งได้ทุกประการเปิดงานคนพิการสากล ประจำปี 2563 และขออวยพร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ในการประกอบภารกิจต่าง ๆ ให้เป็นประโยชน์ต่อสังคมด้วยพี่น้องคนพิการทุกท่านวันคนพิการสากล วันที่ 3 ธันวาคม 2563รัฐบาลขอส่งความระลึกถึงพี่น้องประชาชนและพี่น้องคนพิการทุกท่านสร้างคืนสังคมให้ดีกว่า มุ่งสู่และพี่น้องประชาชนชาวไทยที่รักทั้งหลายองค์การสหประชาชาติ ได้กำหนดประเด็นหลักสังคมให้คืนกลับสู่สภาวะปกติทุกกลุ่มเข้าถึงทุกคน เข้าสู่การพัฒนาอย่างยั่งยืนซึ่งเป็นการให้ความสำคัญกับการฟื้นฟูของภาครัฐได้อย่างทั่วถึงและเป็นธรรมสังคมชีวิตวิถีใหม่หลัง COVID-19 รวมโดยมีการกำหนดนโยบายและมาตรการต่าง ๆ เพื่อให้คนทุกกลุ่มสามารถเข้าถึงสวัสดิการและบริการเยียวยาผู้ได้รับผลกระทบจากสถานการณ์ดังกล่าวภายหลังการแพร่ระบาดของเชื้อไวรัสโคโรนา 201973 ของประเทศไทย ซึ่งให้คำมั่นว่าเราจะไม่ทิ้งใครไว้ข้างหลัง ในส่วนรัฐบาลได้ออกมาตรการช่วยเหลือและพัฒนาคุณภาพชีวิตของคนพิการ และการให้กู้ตอบเป้าหมายการพัฒนาอย่างยั่งยืนของประเทศไทยคนละ 1,000 บาท กลุ่มเปราะบางครอบครัวละ 3,000 บาทการพักชำระหนี้ที่กู้ยืมจากกองทุนส่งเสริมคนละ 800 บาท เป็น 1,000 บาท เพื่อให้คนพิการได้มีโดย ได้แก่ เงินช่วยเหลือเยียวยาไม่มีดอกเบี้ย นอกจากนี้รัฐบาลยังได้ปรับเพิ่มสวัสดิการ เบี้ยสวัสดิการ ปรับจากสังคมแห่งโอกาส ให้ความเสมอภาคและเท่าเทียมกันยืมเงินคนพิการฉุกเฉินจากกองทุน โดยไม่มีผู้ค้ำประกัน และศักดิ์ศรีและมีความสุข ตามเจตนารมณ์ของรัฐบาลในการมุ่งมั่นที่จะสร้างองค์พระสมเด็จพระเจ้าอยู่หัว และพระบรมราชินีชีวิตที่ดี สามารถอยู่ในสังคมได้อย่างมีเกียรติ มี2563 ผมขออารัตนาในสากลอีกทั้งพระบารมีของสงเคราะห์และการพัฒนาคุณภาพชีวิตของคนพิการเนื่องในโอกาสวันคนพิการวันที่ 3 ธันวาคมพี่น้องคนพิการและครอบครัว ผู้ดูแลคนพิการเจ้าหน้าที่ผู้ปฏิบัติงานที่เกี่ยวข้องกับการคุณประโยชน์และพัฒนาประเทศชาติให้เจริญก้าวหน้าได้โปรดดลบันดาลพรและสำฤทธิ์ผลที่ดึงปราถนาปราถนาโดยทั่วกัน เพื่อร่วมสร้างให้ประสบแต่ความสุข ความเจริญ มีกำลังกายกำลังใจต่อไปก็จะเป็นการขอบคุณสืบไป สวัสดีครับ</w:t>
      </w:r>
    </w:p>
    <w:p>
      <w:pPr>
        <w:pStyle w:val="BodyText"/>
      </w:pPr>
      <w:r>
        <w:t xml:space="preserve">[เสียงปรบมือ]สังคมและความมั่นคงของมนุษย์เป็นอย่างสูง ที่ให้เกียรติในพิธีเปิดงานคนพิการสากล 2563องค์กรที่ได้รับการรับรองมาตรฐานองค์กรด้านคนพิการ</w:t>
      </w:r>
    </w:p>
    <w:p>
      <w:pPr>
        <w:pStyle w:val="BodyText"/>
      </w:pPr>
      <w:r>
        <w:t xml:space="preserve">(พิธีกร) ขอขอบคุณรัฐมนตรีว่าการกระทรวงพัฒนาดีเด่น เอื้อต่อคนพิการ 91 รางวัลองคืกรที่สนับสนุนด้านคนพิการ 221 รางวัลรัฐมนตรีว่าการกระทรวงพัฒนาสังคมและความมั่นคงของมนุษย์ดังนี้ ชุดที่ 1 คนพิการต้นแบบและสถานที่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ในพิธีมอบโล่กิติคุณ ขอบคุณค่ะหรือองค์กรอื่นใด ที่ให้บริการแก่คนพิการสถานที่ดีเด่น ที่เอื้อต่อคนพิการลำดับต่อไปจะขอพักประมาณ 10 นาทีประเภทรางวัลองค์กรที่สนับสนุนเป็นอย่างสูงที่ได้ให้เกียรติมอบโล่แก่คนพิการขอต้อนรับทุกท่านเข้าสู่ช่วงที่ 2ในงานวันคนพิการสากลประจำปี 256315 รางวัลได้แก่และความมั่นคงของมนุษย์เป็นประธานค่ะ ในลำดับแรก เป็นรางวัลองค์ที่สนับสนุนด้านคนพิการระดับดี จำนวน 20 รางวัล2563 ดิฉันขอเรียนเชิญรัฐมนตรีว่าการกระทรวงพัฒนาสังคมระดับดีเด่นจำนวน 50 รางวัล ได้แก่…รางวัลองค์กรที่สนับสนุนด้านคนพิการขอขอบคุณครับรางวัลองค์กรที่สนับสนุนดีเด่นที่สนับสนุนคนพิการประกาศกิตติคุณ จากขอพัก 10 นาที2563 ประเภทองค์กรที่ได้รับรองมาตรฐานขอขอบคุณท่านรัฐมนตรีฯ เป็นอย่างสูงที่ให้เกียรติมอบโล่ แก่องค์กรช่วงสุดท้ายของการมอบโล่เกียรติคุณในงานเกียรติคุณวันคนพิการขอต้อนรับทุกท่านเข้าสู่ให้บริการแก่คนพิการในปี 2563ว่าการกระทรวงพัฒนาสังคมและแขกผู้มีเกียรติและผู้รับรางวัลร่วมถ่ายภาพร่วมกันค่ะองคืกรด้านคนพิการหรือองค์กรอื่นใดที่ได้เป็นอย่างสูงค่ะที่ได้ให้ความกรุณาเป็นพิธีในงานวันคนพิการสากลประจำปี 2563 และขอเชิญและเป็นธรรม และสามารถที่จะอยู่ในสังคมได้กราบขอบพระคุณท่านรัฐมนตรีที่แสดงให้เห็นว่าประเทศไทยได้ให้ความสำคัญของคนพิการในการส่งเสริมให้คนพิการเข้าถึงสิทธิที่การแสดงให้เห็นผลงานปัญญาประดิษฐ์งานนี้ถือได้ว่าเป็นงานเทคโนโลยี AI ที่คนพิการมีส่วนร่วมในการพัฒนา เพื่อแสดงศักยภาพของคนพิการสำนักงานขับเคลื่อนการปฏิรูปประเทศ ยุทธศาสตร์ชาติเรียนเชิญท่านรัฐมนตรีเยี่ยมชมการออกบูธบัตรคนพิการดิจิทัลแห่งชาติ โดยร่วมมือของของกรมส่งเสริมและพัฒนาชีวิตคนพิการร่วมกับสภาคนพิการทุกประเภทแห่งประเทศไทยที่คนพิการมีส่วนร่วมในการพัฒนาคุณภาพชีวิตคนพิการค่ะ ในนามของกระทรวงร่วมกับสมาคมสภาคนพิการทุกประเภทแห่งประเทศไทยเพียงแต่เท่านี้ ขอบความสามัคคีปรองดองหรือ ปญป เพื่อยกระดับคนพิการสากลประจำปี 2563 และหวังว่างานนี้จะเกิดประโยนช์ต่อคนพิการในประเทศไทยรวมถึงภาคีเครือข่าย ขอขอบคุณทุกท่านที่มาร่วมในงานกราบขอบพระคุณ สวัสดีครับวันคนพิการสากล ประจำปี 2563 - 2563 ค่ะ โดยองค์การสหประชาชาติสวัสดีแขกผู้มีเกียรติทุกท่านที่มาร่วมในงานพิธีเปิดงานในกิจกรรมทางสังคม มีโอกาสได้แสดงศักยภาพทำหน้าที่พิธีกรวันนี้ ดิฉันขอต้อนรับเข้าสู่งานวันคนพิการสากลประจำปีได้กำหนดประเด็นหลัก คือ สร้างคือสังคมกระผมนาย … และดิฉันนางสาว … ได้รับเกียรติสากลเพื่อเชิญชวนให้ประเทศสมาชิกร่วมกันจัดงานกิจกรรมต่าง ๆ ให้คนพิการได้มีส่วนร่วมหรือ Buliding Back Bunder Disibilityได้ประกาศให้วันที่ 3 ธันวาคมของทุกปี เป็นวันคนพิการซึ่งทำให้สังคมเกิดเจตคติพิการโดยในปี 2563 องค์การสหประชาชาติซึ่งเป็นแทบตัวอักษรที่วิ่งปรากฎบนให้สังคมประจักษ์รวมทุกคนทุกกลุ่ม ถึงทุกคน สู่การพัฒนาอย่างยั่งยืนและคอมพิวเตอร์แห่งชาติ สำนักงานเทคโนโลยีและวิทยาศาสตร์ให้ดีกว่า มุ่งสังคมให้ดีใหม่world //สำหรับพิธีการในวันนี้ ทุกท่านจะเห็นนวัตกรรมเทคโนโลยีเพื่อข้อมูลสื่อสารUN resident coordinator in Thailandคำบรรยายแทนเสียงทางไกลแบบทันเวลาจริงหรือ Realtime Captioning สนับสนุนโดย ศูนย์เทคโนโลยีอิเล้กทรอนิกส์นายกสมาคมคนพิการจอภาพด้านบนของเวทีที่เรียกว่า ระบบเสมอภาคครับ แล้วในลำดับต่อไปผมขอเรียนเชิญ Ms. Gita SabharwalิMs. Gita Sabharwal</w:t>
      </w:r>
    </w:p>
    <w:p>
      <w:pPr>
        <w:pStyle w:val="BodyText"/>
      </w:pPr>
      <w:r>
        <w:t xml:space="preserve">(Ms. Gita) ดิฉันรู้สึกเป็นเกียรติเป็นอแห่งชาติ เพื่อที่จะให้ทุกคนเข้าถึงข้อมูลได้อย่างจากองค์การสหประชาชาติ เนื่องในงานคนพิการสากล ประจำปี2563 ขอเรียนเชิญนายชูศักดิ์ จันทยานนท์คุณค่าและหลักการขององค์การสหประชาชาติประสานสหประชาชาติประจำประเทศไทยผู้แทนองค์กรสภาคนพิการแห่งประเทศไทยขอกราบเรียนเชิญบนเวทีครับจะนำมาซึ่งการเปลี่ยนแปลงที่ยั่งยืนวันคนพิการสากลประจำปี 2563มีความสำคัญอย่างยิ่ง การคุ้มครองสิทธิคนพิการเป็นสิ่งที่จำเป็นเพื่อเชิดชูตามอนุสัญญาว่าด้วยสิทธิคนพิการและการบรรลุเป้าหมายกาดิฉันเชื่อว่าการพัฒนาที่คำนึงถึงคนพิการคนพิการทั้งระบบของ UNขึ้นในปีที่ผ่านมา จุดมุ่งหมายของยุทธศาสตร์นี้ของปีที่ส่งถึงสมัชชาใหญ่สหประชาชาติอีกด้วย ดิฉันจึงได้เริ่มยุทธศาสตร์การพัฒนาการสร้างสังคมให้อยู่เย็นเป็นสุขร่วมกัน ผ่านนโยบายแผนงาน และการปฏิบัติงานอย่างทั่วถึงในหน้าที่ด้านการพัฒนาที่คำนึงถึงคนพิการและบูรณาการขององค์กรด้านมา 1 ปี ยุทธศาสตร์นี้ก็เริ่มเห็นผลกระทบที่จับต้องได้ จากรายงานฉบับแรกที่ได้ส่งถึงสมัชชาใหญ่ที่คำนึงถึงคนพิการอย่างบูรณาการพัฒนาอย่างยั่งยืน เมื่อผ่านดำเนินงานและ 7 ทีมประเทศที่จะเข้ามาร่วมเปิดตัวบัตรคะแนนความสำนึกจะเริ่มมี 57 หน่วยงานส่งรายงานความคืบหน้าการรายงานนี้มีแนวทางการพัฒนาอย่างยั่งยืน แต่โดยภาพรวมจะให้ของทีมประเทศ หรือที่จะปรับปรุงตรงไหน และเราจะปรับได้มากทีเดียวส่วนใหญ่ตัวระบบเพิ่งและสร้างฐานเพื่อการประสานงาน และการแลกเปลี่ยนความรู้ของ UN ซึ่งจะช่วยให้เห็นภาพว่าเราอยู่ตรงไหนอย่างบูรณาการและด้วยการประสานงานที่ดีขึ้นไม่ว่าในหน่วยงานมนุษยธรรมท่านการระบาดใหญ่ของไวรัสโควิด 19 ส่งผลกระทบคำนึงถึงการพัฒนาที่คำนึงถึงคนพิการการปฏิบัติทั่วทั้งระบบของ UN อีกทั้งได้สร้างความตระหนักรู้มีโอกาสเข้าถึงการศึกษา บริการสุขภาพและการดำรงเห็นยุทธศาสตร์ที่กระตุ้นว่าฉันได้รับปณิธานและความมุ่งมั่นของทุกคนที่จะทำให้เกิดความก้าวหน้า สุภาพบุรุษและสุภาพสตรีทุกมากกว่าคนทั่วไปด้านการพัฒนาถึงคนพิการ ฉันรู้สึกเหลื่อมล้ำมากขึ้น แม้ในสภาพปกติ คนพิการกว่า 1,000 ล้านคนทั่วโลก ก็ยังในเดือนพฤษภาคมที่ผ่านมา ฉันได้ออกนโยบายเพื่อคนต่อชุมชน และสังคมอย่างถึงแก่นในแทบทุกมติ คนพิการด้านความรุนแรง การถูกทอดทิ้งการอยู่ร่วมกันของคนพิการในสังคมชีวิตหรือมีส่วนร่วมในสังคมและชุมชนโดยทั่วไปมากที่สุดการระบาดใหญ่ก่อให้เกิดความเหลื่อมล้ำและสร้างภัยคุกคามใหม่ ๆ มากขึ้นรวมถึงการเข้าถึงบริการด้านสุขภาพเมื่อเกิดวิกฤตในชุมชน คนพิการจะได้รับผลกระทบที่มากเกินควร ฉันได้เรียกร้องให้มีการช่วยเหลือและฟื้นฟูต่าง ๆ คำนึงถึงคนพิการเพิ่มขึ้น และการพัฒนาที่คำนึงถึงคนพิการ เราพิการซึ่งเน้นถึงเรื่องของการระบาดสิทธิเหล่านี้เกี่ยวข้องกับทุกด้านของชีวิต สิทธิที่จะไปโรงเรียน ชุมชนจะได้รับการคำนึงถึงเพื่อโลกหมายถึงการยอมรับและสิทธิและมีงานทำที่ทรงคุณค่าUN เป็นผู้นำตัวอย่างของการดำเนินงานและด้วยเหตุนี้ เราต้องประกันว่า คนมีครอบครัว เข้าร่วมด้านการเมือง กีฬาหวังว่าเราจะทำได้ เราต้องประกันวิสัยทัศน์ว่า เราต้องวางวิสัยทัศน์ไปทั้งสังคมอยากเป็นนายจ้างที่คนพิการเลือกเป็นคนแรกและวิสัยทันศ์นี้จะเกิดขึ้นได้โดยปรึกษากับคนพิการและองค์การตัวอย่าง อย่างจริงจังเอกชนและกลุ่มผู้เชี่ยวชายเราจึงจะหลัง COVID-19 ที่คำนึงถึงคนพิการ ที่เขาถึงได้อย่างยั่งยืนในกระบวนการตัดสินใจต่าง ๆ และเราต้องก้าวไปข้างหน้าเราต้องใช้แนวทางการทำงานที่เคลื่อนถึงสิทธิของคนพิการจึงมีความสำคัญที่จะพิการและองค์กรคนพิการจะมีส่วนร่วมอย่างเต็มที่จะเป็นรัฐบาล องค์กรภายใต้ UNภาคประชาสังคม รวมถึงองค์กรของคนพิการ ภาคมีแต่การทำงานร่วมกันเท่านั้น ไม่ว่าและขจัดอุปสรรค ความอยุติธรรมและการเลือกปฏิบัติที่คนพิการยังประสบอยู่ออกไปได้ขอขอบพระคุณ Ms. Gita Sabharwal และ คุณชูศักดิ์ จันทยานนท์จะสามารถดำเนินการอนุสัญญาว่าด้วยคนพิการในปี 2563 ที่เราจะไม่ทิ้งใครไว้ขอขอบคุณครับวันคนพิการสากลประจำปี 2563 ค่ะช่วยให้เราบรรลุแก่นสาร วาระพัฒนาอย่างยั่งยืนสักครู่นะครับขึ้นกล่าวรายงานของท่านประธานในพิธีขึ้นกล่าวรายงานค่ะและชูศักดิ์ จันทยานนท์ นายกสมาคมคนพิการทุกประเภทแห่งประเทศไทยที่ให้เกียรติร่วมอ่านสาสน์คุณ Gita Subharประจำปี 2563 นี้ ดิฉันขอเชิญนางพัชรี อาระยะกุล ปลัดกระทรวงการพัฒนาสังคมและความมั่นคงของมนุษย์สมาคมสภาคนพิการลำดับต่อไปถึงช่วงเวลาสำคัญของการจัดงานคนพิการสากลวันคนพิการประจำปี 2563 ในวันนี้ สืบเนื่องในนามของกระทรวงพัฒนาสังคมและความมั่นคงของมนุษย์กระทรวงการพัฒนาสได้รับรองแผนปฏิบัติการโลกว่าด้วยเรียนรัฐมนตรีว่าการกระทรวงการพัฒนาสังคมและมนุษย์ว่าการกระทรวงสังคมและความมั่นคงของมนุษย์ที่ได้กรุณาให้เกียรติเป็นประธานในประจักษ์ซึ่งทำให้สังคมเกิดเจตคติ เกิดทุกประเภทแห่งประเทศไทย และคนพิการทั่วประเทศ ขอขอบคุณผู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องค์การสหประชาชาติได้กำหนดประเด็นหลัก คือจากองค์การสหประชาชาติได้ประกาศให้กิจกรรมต่าง ๆ เพื่อให้คนพิการได้มีส่วนร่วมในกิจกรรมทางสังคม ที่ได้มีโอกาสแสดงศักยภาพให้สังคมสู่การพัฒนาอย่างยั่งยืน Going that betterคนพิการ และเชิญชวนให้สมาชิก ร่วมกันจัดให้การยอมรับคนพิการในฐานะที่เป็นทรัพยากรที่มีค่าคุณค่าของสังคม ปี 2563ให้กลับคืนสู่สภาวะปกติและเชิงสร้างต่อคนพิการ และความพิการมุ่งสู่สังคมชีวิตวิถีใหม่ COVID-19รวมทุกคนเข้าถึงทุกคนรวมไปถึงการฟื้นฟูสภาพเศรษฐกิ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ย้ายระบบใหม่</dc:title>
  <dc:creator/>
  <cp:keywords/>
  <dcterms:created xsi:type="dcterms:W3CDTF">2021-03-23T09:14:33Z</dcterms:created>
  <dcterms:modified xsi:type="dcterms:W3CDTF">2021-03-23T09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17.06 น.</vt:lpwstr>
  </property>
  <property fmtid="{D5CDD505-2E9C-101B-9397-08002B2CF9AE}" pid="3" name="subtitle">
    <vt:lpwstr/>
  </property>
</Properties>
</file>